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 xml:space="preserve">The authors have no conflicts of interest to disclose. This Thesis was supported by a Wellington </w:t>
      </w:r>
      <w:proofErr w:type="gramStart"/>
      <w:r>
        <w:t>Masters</w:t>
      </w:r>
      <w:proofErr w:type="gramEnd"/>
      <w:r>
        <w:t xml:space="preserve">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Default="00562BB3">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000000">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000000">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lastRenderedPageBreak/>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w:t>
      </w:r>
      <w:r>
        <w:lastRenderedPageBreak/>
        <w:t xml:space="preserve">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8F8" w14:textId="77777777" w:rsidR="00BD4718" w:rsidRDefault="00562BB3">
      <w:pPr>
        <w:pStyle w:val="Heading3"/>
      </w:pPr>
      <w:bookmarkStart w:id="10" w:name="associative-and-non-associative-learning"/>
      <w:bookmarkEnd w:id="8"/>
      <w:r>
        <w:t>1.1.2 Associative and Non-associative Learning</w:t>
      </w:r>
    </w:p>
    <w:p w14:paraId="1F00CA15" w14:textId="3733364F" w:rsidR="00BD4718" w:rsidRDefault="00BD4718">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0FB10" w14:textId="77777777" w:rsidR="00AE5C71" w:rsidRDefault="00AE5C71">
      <w:pPr>
        <w:spacing w:line="240" w:lineRule="auto"/>
      </w:pPr>
      <w:r>
        <w:separator/>
      </w:r>
    </w:p>
  </w:endnote>
  <w:endnote w:type="continuationSeparator" w:id="0">
    <w:p w14:paraId="195697B7" w14:textId="77777777" w:rsidR="00AE5C71" w:rsidRDefault="00AE5C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D5A9" w14:textId="77777777" w:rsidR="00AE5C71" w:rsidRDefault="00AE5C71">
      <w:pPr>
        <w:spacing w:line="240" w:lineRule="auto"/>
      </w:pPr>
      <w:r>
        <w:separator/>
      </w:r>
    </w:p>
  </w:footnote>
  <w:footnote w:type="continuationSeparator" w:id="0">
    <w:p w14:paraId="7430D33F" w14:textId="77777777" w:rsidR="00AE5C71" w:rsidRDefault="00AE5C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47F37"/>
    <w:rsid w:val="004544C0"/>
    <w:rsid w:val="00464B44"/>
    <w:rsid w:val="00467A7C"/>
    <w:rsid w:val="00496CB8"/>
    <w:rsid w:val="004D17CF"/>
    <w:rsid w:val="004D5CEB"/>
    <w:rsid w:val="004E13FA"/>
    <w:rsid w:val="00504CF3"/>
    <w:rsid w:val="0051128C"/>
    <w:rsid w:val="005203E2"/>
    <w:rsid w:val="00534496"/>
    <w:rsid w:val="005528BA"/>
    <w:rsid w:val="005566BA"/>
    <w:rsid w:val="00562BB3"/>
    <w:rsid w:val="00565B1E"/>
    <w:rsid w:val="005665F3"/>
    <w:rsid w:val="00586C23"/>
    <w:rsid w:val="005D7C9A"/>
    <w:rsid w:val="00602337"/>
    <w:rsid w:val="006122FA"/>
    <w:rsid w:val="00633291"/>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B676AC"/>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CF0B42"/>
    <w:pPr>
      <w:keepNext/>
      <w:keepLines/>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F92B3C"/>
    <w:pPr>
      <w:spacing w:before="60" w:after="240"/>
      <w:ind w:firstLine="0"/>
    </w:pPr>
  </w:style>
  <w:style w:type="character" w:customStyle="1" w:styleId="FigureNoteChar">
    <w:name w:val="FigureNote Char"/>
    <w:basedOn w:val="BodyTextChar"/>
    <w:link w:val="FigureNote"/>
    <w:rsid w:val="00F92B3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9</cp:revision>
  <dcterms:created xsi:type="dcterms:W3CDTF">2025-04-22T00:05:00Z</dcterms:created>
  <dcterms:modified xsi:type="dcterms:W3CDTF">2025-04-22T03:4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